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7A38D" w14:textId="6AF4F9E6" w:rsidR="00F573FF" w:rsidRDefault="00AC4092" w:rsidP="00B15559">
      <w:pPr>
        <w:jc w:val="center"/>
      </w:pPr>
      <w:r>
        <w:t>Academic Task 1 Additional Practice Questions:</w:t>
      </w:r>
    </w:p>
    <w:p w14:paraId="20F745FD" w14:textId="77777777" w:rsidR="00AC4092" w:rsidRDefault="00AC4092"/>
    <w:p w14:paraId="6DF95A12" w14:textId="59F7522E" w:rsidR="00AC4092" w:rsidRDefault="00AC4092">
      <w:r>
        <w:t>Question 1:</w:t>
      </w:r>
    </w:p>
    <w:p w14:paraId="4C7CC9E1" w14:textId="214E3FE4" w:rsidR="00AC4092" w:rsidRDefault="00AC4092">
      <w:r>
        <w:rPr>
          <w:noProof/>
        </w:rPr>
        <w:drawing>
          <wp:inline distT="0" distB="0" distL="0" distR="0" wp14:anchorId="3536CD7E" wp14:editId="7BF3F4B6">
            <wp:extent cx="5943600" cy="3576320"/>
            <wp:effectExtent l="0" t="0" r="0" b="5080"/>
            <wp:docPr id="403429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BB2E0" w14:textId="77777777" w:rsidR="00AC4092" w:rsidRDefault="00AC4092"/>
    <w:p w14:paraId="6A1DB3F6" w14:textId="77777777" w:rsidR="00AC4092" w:rsidRDefault="00AC4092"/>
    <w:p w14:paraId="2B0E4EAD" w14:textId="77777777" w:rsidR="00AC4092" w:rsidRDefault="00AC4092"/>
    <w:p w14:paraId="44BDF3CC" w14:textId="77777777" w:rsidR="00AC4092" w:rsidRDefault="00AC4092"/>
    <w:p w14:paraId="6E610613" w14:textId="77777777" w:rsidR="00AC4092" w:rsidRDefault="00AC4092"/>
    <w:p w14:paraId="10314226" w14:textId="77777777" w:rsidR="00AC4092" w:rsidRDefault="00AC4092"/>
    <w:p w14:paraId="7C95D10F" w14:textId="77777777" w:rsidR="00AC4092" w:rsidRDefault="00AC4092"/>
    <w:p w14:paraId="0FBE2B6B" w14:textId="77777777" w:rsidR="00AC4092" w:rsidRDefault="00AC4092"/>
    <w:p w14:paraId="12D130DB" w14:textId="77777777" w:rsidR="00AC4092" w:rsidRDefault="00AC4092"/>
    <w:p w14:paraId="44BBF828" w14:textId="77777777" w:rsidR="00AC4092" w:rsidRDefault="00AC4092"/>
    <w:p w14:paraId="0021DBAD" w14:textId="77777777" w:rsidR="00AC4092" w:rsidRDefault="00AC4092"/>
    <w:p w14:paraId="2F2E76F8" w14:textId="77777777" w:rsidR="00AC4092" w:rsidRDefault="00AC4092"/>
    <w:p w14:paraId="49CE31DC" w14:textId="77777777" w:rsidR="00AC4092" w:rsidRDefault="00AC4092"/>
    <w:p w14:paraId="054AE07B" w14:textId="77777777" w:rsidR="00AC4092" w:rsidRDefault="00AC4092"/>
    <w:p w14:paraId="21AF868E" w14:textId="73005355" w:rsidR="00AC4092" w:rsidRDefault="00AC4092">
      <w:r>
        <w:t>Question 2:</w:t>
      </w:r>
    </w:p>
    <w:p w14:paraId="39A3FB1A" w14:textId="20B24687" w:rsidR="00AC4092" w:rsidRDefault="00AC4092">
      <w:r>
        <w:rPr>
          <w:noProof/>
        </w:rPr>
        <w:drawing>
          <wp:inline distT="0" distB="0" distL="0" distR="0" wp14:anchorId="200CD54C" wp14:editId="77B534FB">
            <wp:extent cx="5943600" cy="2806700"/>
            <wp:effectExtent l="0" t="0" r="0" b="0"/>
            <wp:docPr id="1534794767" name="Picture 2" descr="ielts essay pie charts fore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elts essay pie charts forest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1D89D" w14:textId="77777777" w:rsidR="00AC4092" w:rsidRDefault="00AC4092"/>
    <w:p w14:paraId="1B501D44" w14:textId="77777777" w:rsidR="00AC4092" w:rsidRDefault="00AC4092"/>
    <w:p w14:paraId="127B1029" w14:textId="77777777" w:rsidR="00AC4092" w:rsidRDefault="00AC4092"/>
    <w:p w14:paraId="0E166C49" w14:textId="77777777" w:rsidR="00AC4092" w:rsidRDefault="00AC4092"/>
    <w:p w14:paraId="27603F27" w14:textId="77777777" w:rsidR="00AC4092" w:rsidRDefault="00AC4092"/>
    <w:p w14:paraId="30B746A4" w14:textId="77777777" w:rsidR="00AC4092" w:rsidRDefault="00AC4092"/>
    <w:p w14:paraId="4E7D2949" w14:textId="77777777" w:rsidR="00AC4092" w:rsidRDefault="00AC4092"/>
    <w:p w14:paraId="17F7D41A" w14:textId="77777777" w:rsidR="00AC4092" w:rsidRDefault="00AC4092"/>
    <w:p w14:paraId="5D1A2D4F" w14:textId="77777777" w:rsidR="00AC4092" w:rsidRDefault="00AC4092"/>
    <w:p w14:paraId="1E9AD250" w14:textId="77777777" w:rsidR="00AC4092" w:rsidRDefault="00AC4092"/>
    <w:p w14:paraId="236D084B" w14:textId="77777777" w:rsidR="00AC4092" w:rsidRDefault="00AC4092"/>
    <w:p w14:paraId="4AE68162" w14:textId="77777777" w:rsidR="00AC4092" w:rsidRDefault="00AC4092"/>
    <w:p w14:paraId="46A123BB" w14:textId="77777777" w:rsidR="00AC4092" w:rsidRDefault="00AC4092"/>
    <w:p w14:paraId="11A7250C" w14:textId="77777777" w:rsidR="00AC4092" w:rsidRDefault="00AC4092"/>
    <w:p w14:paraId="72DDFEAA" w14:textId="77777777" w:rsidR="00AC4092" w:rsidRDefault="00AC4092"/>
    <w:p w14:paraId="411FDE4A" w14:textId="77777777" w:rsidR="00AC4092" w:rsidRDefault="00AC4092"/>
    <w:p w14:paraId="4B4C2A0B" w14:textId="77777777" w:rsidR="00AC4092" w:rsidRDefault="00AC4092"/>
    <w:p w14:paraId="45DAC342" w14:textId="2D16FA71" w:rsidR="00AC4092" w:rsidRDefault="00AC4092">
      <w:r>
        <w:t>Question 3:</w:t>
      </w:r>
    </w:p>
    <w:p w14:paraId="41BD8BFD" w14:textId="77777777" w:rsidR="00AC4092" w:rsidRDefault="00AC4092"/>
    <w:p w14:paraId="4500F3D3" w14:textId="0BE3D046" w:rsidR="00AC4092" w:rsidRDefault="00AC4092">
      <w:r>
        <w:rPr>
          <w:noProof/>
        </w:rPr>
        <w:drawing>
          <wp:inline distT="0" distB="0" distL="0" distR="0" wp14:anchorId="3AAE760B" wp14:editId="243CD900">
            <wp:extent cx="5943600" cy="4029075"/>
            <wp:effectExtent l="0" t="0" r="0" b="9525"/>
            <wp:docPr id="1983519278" name="Picture 3" descr="ielts task 1 australia first chi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elts task 1 australia first chil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8FF77" w14:textId="77777777" w:rsidR="00AC4092" w:rsidRDefault="00AC4092"/>
    <w:p w14:paraId="10C5DC20" w14:textId="77777777" w:rsidR="00AC4092" w:rsidRDefault="00AC4092"/>
    <w:p w14:paraId="6CC0ADF8" w14:textId="77777777" w:rsidR="00AC4092" w:rsidRDefault="00AC4092"/>
    <w:p w14:paraId="20135FE2" w14:textId="77777777" w:rsidR="00AC4092" w:rsidRDefault="00AC4092"/>
    <w:p w14:paraId="46CEAB2E" w14:textId="77777777" w:rsidR="00AC4092" w:rsidRDefault="00AC4092"/>
    <w:p w14:paraId="22838AB2" w14:textId="77777777" w:rsidR="00AC4092" w:rsidRDefault="00AC4092"/>
    <w:p w14:paraId="00D16DD4" w14:textId="77777777" w:rsidR="00AC4092" w:rsidRDefault="00AC4092"/>
    <w:p w14:paraId="27E0DD51" w14:textId="77777777" w:rsidR="00AC4092" w:rsidRDefault="00AC4092"/>
    <w:p w14:paraId="5B6D1308" w14:textId="77777777" w:rsidR="00AC4092" w:rsidRDefault="00AC4092"/>
    <w:p w14:paraId="06348455" w14:textId="77777777" w:rsidR="00AC4092" w:rsidRDefault="00AC4092"/>
    <w:p w14:paraId="5AC49E6E" w14:textId="77777777" w:rsidR="00AC4092" w:rsidRDefault="00AC4092"/>
    <w:p w14:paraId="2013F6A0" w14:textId="73DE7116" w:rsidR="00AC4092" w:rsidRDefault="00AC4092">
      <w:r>
        <w:lastRenderedPageBreak/>
        <w:t>Question 4:</w:t>
      </w:r>
    </w:p>
    <w:p w14:paraId="5BC37746" w14:textId="77777777" w:rsidR="00AC4092" w:rsidRDefault="00AC4092"/>
    <w:p w14:paraId="103EF6AE" w14:textId="79F3FE09" w:rsidR="00AC4092" w:rsidRDefault="00AC4092">
      <w:r>
        <w:rPr>
          <w:noProof/>
        </w:rPr>
        <w:drawing>
          <wp:inline distT="0" distB="0" distL="0" distR="0" wp14:anchorId="612D8FD2" wp14:editId="055FCADA">
            <wp:extent cx="5943600" cy="7148830"/>
            <wp:effectExtent l="0" t="0" r="0" b="0"/>
            <wp:docPr id="49624584" name="Picture 4" descr="ielts task 1 noi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elts task 1 nois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DC3FB" w14:textId="77777777" w:rsidR="00AC4092" w:rsidRDefault="00AC4092"/>
    <w:p w14:paraId="17C53E98" w14:textId="77777777" w:rsidR="00AC4092" w:rsidRDefault="00AC4092"/>
    <w:p w14:paraId="479669A5" w14:textId="6096763D" w:rsidR="00AC4092" w:rsidRDefault="00AC4092">
      <w:r>
        <w:t>Question 5:</w:t>
      </w:r>
    </w:p>
    <w:p w14:paraId="2F79AA12" w14:textId="77777777" w:rsidR="00AC4092" w:rsidRDefault="00AC4092"/>
    <w:p w14:paraId="2E4C8881" w14:textId="7D82F188" w:rsidR="00AC4092" w:rsidRDefault="00AC4092">
      <w:r>
        <w:rPr>
          <w:noProof/>
        </w:rPr>
        <w:drawing>
          <wp:inline distT="0" distB="0" distL="0" distR="0" wp14:anchorId="0A0E1CF2" wp14:editId="7557170E">
            <wp:extent cx="5943600" cy="4446270"/>
            <wp:effectExtent l="0" t="0" r="0" b="0"/>
            <wp:docPr id="1055982861" name="Picture 5" descr="ielts map willing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elts map willingt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1C26" w14:textId="77777777" w:rsidR="00AC4092" w:rsidRDefault="00AC4092"/>
    <w:p w14:paraId="1214229B" w14:textId="77777777" w:rsidR="00AC4092" w:rsidRDefault="00AC4092"/>
    <w:p w14:paraId="3D17701C" w14:textId="77777777" w:rsidR="00AC4092" w:rsidRDefault="00AC4092"/>
    <w:p w14:paraId="4BE43EDC" w14:textId="77777777" w:rsidR="00AC4092" w:rsidRDefault="00AC4092"/>
    <w:p w14:paraId="2012198F" w14:textId="77777777" w:rsidR="00AC4092" w:rsidRDefault="00AC4092"/>
    <w:p w14:paraId="3CBFBAFB" w14:textId="77777777" w:rsidR="00AC4092" w:rsidRDefault="00AC4092"/>
    <w:p w14:paraId="7E1EC5E7" w14:textId="77777777" w:rsidR="00AC4092" w:rsidRDefault="00AC4092"/>
    <w:p w14:paraId="42972A99" w14:textId="77777777" w:rsidR="00AC4092" w:rsidRDefault="00AC4092"/>
    <w:p w14:paraId="00BCB5E0" w14:textId="77777777" w:rsidR="00AC4092" w:rsidRDefault="00AC4092"/>
    <w:p w14:paraId="47F6A3DB" w14:textId="77777777" w:rsidR="00AC4092" w:rsidRDefault="00AC4092"/>
    <w:p w14:paraId="737A3299" w14:textId="77777777" w:rsidR="00AC4092" w:rsidRDefault="00AC4092"/>
    <w:p w14:paraId="7B1EF8E6" w14:textId="77777777" w:rsidR="00AC4092" w:rsidRDefault="00AC4092"/>
    <w:p w14:paraId="18A2E9FB" w14:textId="6FD5715A" w:rsidR="00AC4092" w:rsidRDefault="00AC4092">
      <w:r>
        <w:t>Question 6:</w:t>
      </w:r>
    </w:p>
    <w:p w14:paraId="120E4757" w14:textId="77777777" w:rsidR="00AC4092" w:rsidRDefault="00AC4092"/>
    <w:p w14:paraId="7693F9BD" w14:textId="79067CD5" w:rsidR="00AC4092" w:rsidRDefault="00AC4092">
      <w:r>
        <w:rPr>
          <w:noProof/>
        </w:rPr>
        <w:drawing>
          <wp:inline distT="0" distB="0" distL="0" distR="0" wp14:anchorId="71C6975F" wp14:editId="72A6C23D">
            <wp:extent cx="5943600" cy="6469380"/>
            <wp:effectExtent l="0" t="0" r="0" b="7620"/>
            <wp:docPr id="32412376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8D7A5" w14:textId="77777777" w:rsidR="00AC4092" w:rsidRDefault="00AC4092"/>
    <w:p w14:paraId="143FF0E2" w14:textId="77777777" w:rsidR="00AC4092" w:rsidRDefault="00AC4092"/>
    <w:p w14:paraId="122777B6" w14:textId="77777777" w:rsidR="00AC4092" w:rsidRDefault="00AC4092"/>
    <w:p w14:paraId="173F5CD2" w14:textId="77777777" w:rsidR="00AC4092" w:rsidRDefault="00AC4092"/>
    <w:p w14:paraId="3642B4DB" w14:textId="2DDAC5F1" w:rsidR="00AC4092" w:rsidRDefault="00AC4092">
      <w:r>
        <w:t>Question 7:</w:t>
      </w:r>
    </w:p>
    <w:p w14:paraId="3E160966" w14:textId="77777777" w:rsidR="00AC4092" w:rsidRDefault="00AC4092"/>
    <w:p w14:paraId="5CFB0723" w14:textId="20030A73" w:rsidR="00AC4092" w:rsidRDefault="00AC4092">
      <w:r>
        <w:rPr>
          <w:noProof/>
        </w:rPr>
        <w:drawing>
          <wp:inline distT="0" distB="0" distL="0" distR="0" wp14:anchorId="6083EA22" wp14:editId="0CF79BB6">
            <wp:extent cx="5943600" cy="4102100"/>
            <wp:effectExtent l="0" t="0" r="0" b="0"/>
            <wp:docPr id="359676941" name="Picture 7" descr="IELTS Task 1: Poverty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ELTS Task 1: Poverty Tabl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F2471" w14:textId="77777777" w:rsidR="00AC4092" w:rsidRDefault="00AC4092"/>
    <w:p w14:paraId="5C53532D" w14:textId="77777777" w:rsidR="00AC4092" w:rsidRDefault="00AC4092"/>
    <w:p w14:paraId="4AF94924" w14:textId="77777777" w:rsidR="00AC4092" w:rsidRDefault="00AC4092"/>
    <w:p w14:paraId="0536A4F6" w14:textId="77777777" w:rsidR="00AC4092" w:rsidRDefault="00AC4092"/>
    <w:p w14:paraId="22F0BF7D" w14:textId="77777777" w:rsidR="00AC4092" w:rsidRDefault="00AC4092"/>
    <w:p w14:paraId="4DA8FB1E" w14:textId="77777777" w:rsidR="00AC4092" w:rsidRDefault="00AC4092"/>
    <w:p w14:paraId="0565199C" w14:textId="77777777" w:rsidR="00AC4092" w:rsidRDefault="00AC4092"/>
    <w:p w14:paraId="58A52C5B" w14:textId="77777777" w:rsidR="00AC4092" w:rsidRDefault="00AC4092"/>
    <w:p w14:paraId="42985342" w14:textId="77777777" w:rsidR="00AC4092" w:rsidRDefault="00AC4092"/>
    <w:p w14:paraId="00961DFF" w14:textId="77777777" w:rsidR="00AC4092" w:rsidRDefault="00AC4092"/>
    <w:p w14:paraId="75F403D4" w14:textId="77777777" w:rsidR="00AC4092" w:rsidRDefault="00AC4092"/>
    <w:p w14:paraId="1DFE423B" w14:textId="77777777" w:rsidR="00AC4092" w:rsidRDefault="00AC4092"/>
    <w:p w14:paraId="2980E64A" w14:textId="77777777" w:rsidR="00AC4092" w:rsidRDefault="00AC4092"/>
    <w:p w14:paraId="552DAE0D" w14:textId="64A3A228" w:rsidR="00AC4092" w:rsidRDefault="00AC4092">
      <w:r>
        <w:t>Question 8:</w:t>
      </w:r>
    </w:p>
    <w:p w14:paraId="6F56C9D3" w14:textId="77777777" w:rsidR="00AC4092" w:rsidRDefault="00AC4092"/>
    <w:p w14:paraId="0EC195E9" w14:textId="3B49BE76" w:rsidR="00AC4092" w:rsidRDefault="00AC4092">
      <w:r>
        <w:rPr>
          <w:noProof/>
        </w:rPr>
        <w:lastRenderedPageBreak/>
        <w:drawing>
          <wp:inline distT="0" distB="0" distL="0" distR="0" wp14:anchorId="35E4197F" wp14:editId="3480DEB8">
            <wp:extent cx="5943600" cy="7005320"/>
            <wp:effectExtent l="0" t="0" r="0" b="5080"/>
            <wp:docPr id="679674255" name="Picture 8" descr="IELTS Essay: Map Sports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ELTS Essay: Map Sports Cent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0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2953E" w14:textId="77777777" w:rsidR="00AC4092" w:rsidRDefault="00AC4092"/>
    <w:p w14:paraId="31A45118" w14:textId="77777777" w:rsidR="00AC4092" w:rsidRDefault="00AC4092"/>
    <w:p w14:paraId="18C72EE9" w14:textId="77777777" w:rsidR="00AC4092" w:rsidRDefault="00AC4092"/>
    <w:p w14:paraId="61478E21" w14:textId="77777777" w:rsidR="00AC4092" w:rsidRDefault="00AC4092"/>
    <w:p w14:paraId="3DD21C48" w14:textId="77777777" w:rsidR="00AC4092" w:rsidRDefault="00AC4092"/>
    <w:p w14:paraId="7F017970" w14:textId="77777777" w:rsidR="00AC4092" w:rsidRDefault="00AC4092"/>
    <w:p w14:paraId="76478455" w14:textId="776A2DD8" w:rsidR="00AC4092" w:rsidRDefault="00AC4092">
      <w:r>
        <w:t>Question 9:</w:t>
      </w:r>
    </w:p>
    <w:p w14:paraId="6B71BE2A" w14:textId="77777777" w:rsidR="00AC4092" w:rsidRDefault="00AC4092"/>
    <w:p w14:paraId="64E298AE" w14:textId="2BC45B22" w:rsidR="00AC4092" w:rsidRDefault="00AC4092">
      <w:r>
        <w:rPr>
          <w:noProof/>
        </w:rPr>
        <w:drawing>
          <wp:inline distT="0" distB="0" distL="0" distR="0" wp14:anchorId="7636E642" wp14:editId="439A01D7">
            <wp:extent cx="5943600" cy="4418965"/>
            <wp:effectExtent l="0" t="0" r="0" b="635"/>
            <wp:docPr id="1456404272" name="Picture 9" descr="IELTS Essay Task 1 Instagram Influenc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ELTS Essay Task 1 Instagram Influencer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C8C0C" w14:textId="77777777" w:rsidR="00AC4092" w:rsidRDefault="00AC4092"/>
    <w:p w14:paraId="41D8D36F" w14:textId="77777777" w:rsidR="00AC4092" w:rsidRDefault="00AC4092"/>
    <w:p w14:paraId="0755C988" w14:textId="77777777" w:rsidR="00AC4092" w:rsidRDefault="00AC4092"/>
    <w:p w14:paraId="6D80698E" w14:textId="77777777" w:rsidR="00AC4092" w:rsidRDefault="00AC4092"/>
    <w:p w14:paraId="2B49C10D" w14:textId="77777777" w:rsidR="00AC4092" w:rsidRDefault="00AC4092"/>
    <w:p w14:paraId="1135CABB" w14:textId="77777777" w:rsidR="00AC4092" w:rsidRDefault="00AC4092"/>
    <w:p w14:paraId="726DEBD1" w14:textId="77777777" w:rsidR="00AC4092" w:rsidRDefault="00AC4092"/>
    <w:p w14:paraId="5EF97534" w14:textId="77777777" w:rsidR="00AC4092" w:rsidRDefault="00AC4092"/>
    <w:p w14:paraId="0CEA69D4" w14:textId="77777777" w:rsidR="00AC4092" w:rsidRDefault="00AC4092"/>
    <w:p w14:paraId="2115A083" w14:textId="77777777" w:rsidR="00AC4092" w:rsidRDefault="00AC4092"/>
    <w:p w14:paraId="180A6ADD" w14:textId="64089C83" w:rsidR="00AC4092" w:rsidRDefault="00AC4092">
      <w:r>
        <w:t>Question 10:</w:t>
      </w:r>
    </w:p>
    <w:p w14:paraId="1214B8E5" w14:textId="77777777" w:rsidR="00AC4092" w:rsidRDefault="00AC4092"/>
    <w:p w14:paraId="3D1A5058" w14:textId="6907FD49" w:rsidR="00AC4092" w:rsidRDefault="00AC4092">
      <w:r>
        <w:rPr>
          <w:noProof/>
        </w:rPr>
        <w:drawing>
          <wp:inline distT="0" distB="0" distL="0" distR="0" wp14:anchorId="0BE4AD9E" wp14:editId="7EE06374">
            <wp:extent cx="5943600" cy="6191885"/>
            <wp:effectExtent l="0" t="0" r="0" b="0"/>
            <wp:docPr id="351651068" name="Picture 10" descr="ielts essay task 1 airline ticket pr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elts essay task 1 airline ticket price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5F771" w14:textId="77777777" w:rsidR="00AC4092" w:rsidRDefault="00AC4092"/>
    <w:p w14:paraId="52370896" w14:textId="77777777" w:rsidR="00AC4092" w:rsidRDefault="00AC4092"/>
    <w:p w14:paraId="5E5B99D4" w14:textId="77777777" w:rsidR="00AC4092" w:rsidRDefault="00AC4092"/>
    <w:p w14:paraId="2F41BB2E" w14:textId="77777777" w:rsidR="00AC4092" w:rsidRDefault="00AC4092"/>
    <w:p w14:paraId="06A86656" w14:textId="60E9CD00" w:rsidR="00AC4092" w:rsidRDefault="00AC4092">
      <w:r>
        <w:lastRenderedPageBreak/>
        <w:t>Question 11:</w:t>
      </w:r>
    </w:p>
    <w:p w14:paraId="004BD903" w14:textId="4D7B6E0B" w:rsidR="00AC4092" w:rsidRDefault="00AC4092">
      <w:r>
        <w:rPr>
          <w:noProof/>
        </w:rPr>
        <w:drawing>
          <wp:inline distT="0" distB="0" distL="0" distR="0" wp14:anchorId="0F0C6543" wp14:editId="4B1BE156">
            <wp:extent cx="5943600" cy="5268595"/>
            <wp:effectExtent l="0" t="0" r="0" b="8255"/>
            <wp:docPr id="1793555606" name="Picture 11" descr="ielts energy pie ch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elts energy pie charts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6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9168D" w14:textId="77777777" w:rsidR="00AC4092" w:rsidRDefault="00AC4092"/>
    <w:p w14:paraId="55387369" w14:textId="77777777" w:rsidR="00AC4092" w:rsidRDefault="00AC4092"/>
    <w:p w14:paraId="17C64BE2" w14:textId="77777777" w:rsidR="00AC4092" w:rsidRDefault="00AC4092"/>
    <w:p w14:paraId="6B2A7DD9" w14:textId="77777777" w:rsidR="00AC4092" w:rsidRDefault="00AC4092"/>
    <w:p w14:paraId="7E688A23" w14:textId="77777777" w:rsidR="00AC4092" w:rsidRDefault="00AC4092"/>
    <w:p w14:paraId="0BE0B331" w14:textId="77777777" w:rsidR="00AC4092" w:rsidRDefault="00AC4092"/>
    <w:p w14:paraId="2EA0AA75" w14:textId="77777777" w:rsidR="00AC4092" w:rsidRDefault="00AC4092"/>
    <w:p w14:paraId="08066DC1" w14:textId="77777777" w:rsidR="00AC4092" w:rsidRDefault="00AC4092"/>
    <w:p w14:paraId="07E1CDB1" w14:textId="77777777" w:rsidR="00AC4092" w:rsidRDefault="00AC4092"/>
    <w:p w14:paraId="22B70BA4" w14:textId="77777777" w:rsidR="00AC4092" w:rsidRDefault="00AC4092"/>
    <w:p w14:paraId="1A4AD524" w14:textId="3C350AB7" w:rsidR="00AC4092" w:rsidRDefault="00AC4092">
      <w:r>
        <w:t>Question 12:</w:t>
      </w:r>
    </w:p>
    <w:p w14:paraId="56CF2757" w14:textId="77777777" w:rsidR="00AC4092" w:rsidRDefault="00AC4092"/>
    <w:p w14:paraId="7DDE6F1E" w14:textId="74724B2A" w:rsidR="00AC4092" w:rsidRDefault="00AC4092" w:rsidP="00AC4092">
      <w:r>
        <w:rPr>
          <w:noProof/>
        </w:rPr>
        <w:drawing>
          <wp:inline distT="0" distB="0" distL="0" distR="0" wp14:anchorId="06FF15D8" wp14:editId="7F5AAC81">
            <wp:extent cx="5943600" cy="3408045"/>
            <wp:effectExtent l="0" t="0" r="0" b="1905"/>
            <wp:docPr id="64956924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07FCE" w14:textId="77777777" w:rsidR="00AC4092" w:rsidRDefault="00AC4092" w:rsidP="00AC4092"/>
    <w:p w14:paraId="076AF444" w14:textId="77777777" w:rsidR="00AC4092" w:rsidRDefault="00AC4092" w:rsidP="00AC4092"/>
    <w:p w14:paraId="2BEA2EF0" w14:textId="77777777" w:rsidR="00AC4092" w:rsidRDefault="00AC4092" w:rsidP="00AC4092"/>
    <w:p w14:paraId="6A22BA8B" w14:textId="77777777" w:rsidR="00AC4092" w:rsidRDefault="00AC4092" w:rsidP="00AC4092"/>
    <w:p w14:paraId="36F35B91" w14:textId="77777777" w:rsidR="00AC4092" w:rsidRDefault="00AC4092" w:rsidP="00AC4092"/>
    <w:p w14:paraId="4C881506" w14:textId="77777777" w:rsidR="00AC4092" w:rsidRDefault="00AC4092" w:rsidP="00AC4092"/>
    <w:p w14:paraId="30D4E649" w14:textId="77777777" w:rsidR="00AC4092" w:rsidRDefault="00AC4092" w:rsidP="00AC4092"/>
    <w:p w14:paraId="18476364" w14:textId="77777777" w:rsidR="00AC4092" w:rsidRDefault="00AC4092" w:rsidP="00AC4092"/>
    <w:p w14:paraId="345A5BD9" w14:textId="77777777" w:rsidR="00AC4092" w:rsidRDefault="00AC4092" w:rsidP="00AC4092"/>
    <w:p w14:paraId="6CDB63F6" w14:textId="77777777" w:rsidR="00AC4092" w:rsidRDefault="00AC4092" w:rsidP="00AC4092"/>
    <w:p w14:paraId="3093B4B8" w14:textId="77777777" w:rsidR="00AC4092" w:rsidRDefault="00AC4092" w:rsidP="00AC4092"/>
    <w:p w14:paraId="7192DF95" w14:textId="77777777" w:rsidR="00AC4092" w:rsidRDefault="00AC4092" w:rsidP="00AC4092"/>
    <w:p w14:paraId="325AFE0B" w14:textId="77777777" w:rsidR="00AC4092" w:rsidRDefault="00AC4092" w:rsidP="00AC4092"/>
    <w:p w14:paraId="4BF83A4E" w14:textId="77777777" w:rsidR="00AC4092" w:rsidRDefault="00AC4092" w:rsidP="00AC4092"/>
    <w:p w14:paraId="48DA7D5E" w14:textId="38FD3CDB" w:rsidR="00AC4092" w:rsidRDefault="00AC4092" w:rsidP="00AC4092">
      <w:r>
        <w:t>Question 13:</w:t>
      </w:r>
    </w:p>
    <w:p w14:paraId="39E7B938" w14:textId="77777777" w:rsidR="00AC4092" w:rsidRDefault="00AC4092" w:rsidP="00AC4092"/>
    <w:p w14:paraId="29E0CB1F" w14:textId="5D2E291E" w:rsidR="00AC4092" w:rsidRDefault="00AC4092" w:rsidP="00AC4092">
      <w:r>
        <w:rPr>
          <w:noProof/>
        </w:rPr>
        <w:drawing>
          <wp:inline distT="0" distB="0" distL="0" distR="0" wp14:anchorId="5B63F386" wp14:editId="26A5F6C4">
            <wp:extent cx="5943600" cy="2832735"/>
            <wp:effectExtent l="0" t="0" r="0" b="5715"/>
            <wp:docPr id="406264609" name="Picture 13" descr="IELTS Essay: Science Park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IELTS Essay: Science Park Ma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478F3" w14:textId="77777777" w:rsidR="00AC4092" w:rsidRDefault="00AC4092" w:rsidP="00AC4092"/>
    <w:p w14:paraId="25DD0ACC" w14:textId="77777777" w:rsidR="00AC4092" w:rsidRDefault="00AC4092" w:rsidP="00AC4092"/>
    <w:p w14:paraId="4BA881E2" w14:textId="77777777" w:rsidR="00AC4092" w:rsidRDefault="00AC4092" w:rsidP="00AC4092"/>
    <w:p w14:paraId="76510511" w14:textId="77777777" w:rsidR="00AC4092" w:rsidRDefault="00AC4092" w:rsidP="00AC4092"/>
    <w:p w14:paraId="2EC33067" w14:textId="77777777" w:rsidR="00AC4092" w:rsidRDefault="00AC4092" w:rsidP="00AC4092"/>
    <w:p w14:paraId="45EA2CEB" w14:textId="77777777" w:rsidR="00AC4092" w:rsidRDefault="00AC4092" w:rsidP="00AC4092"/>
    <w:p w14:paraId="3C076428" w14:textId="77777777" w:rsidR="00AC4092" w:rsidRDefault="00AC4092" w:rsidP="00AC4092"/>
    <w:p w14:paraId="6F68ACE6" w14:textId="77777777" w:rsidR="00AC4092" w:rsidRDefault="00AC4092" w:rsidP="00AC4092"/>
    <w:p w14:paraId="16E4D447" w14:textId="77777777" w:rsidR="00AC4092" w:rsidRDefault="00AC4092" w:rsidP="00AC4092"/>
    <w:p w14:paraId="0292B63F" w14:textId="77777777" w:rsidR="00AC4092" w:rsidRDefault="00AC4092" w:rsidP="00AC4092"/>
    <w:p w14:paraId="5C011077" w14:textId="77777777" w:rsidR="00AC4092" w:rsidRDefault="00AC4092" w:rsidP="00AC4092"/>
    <w:p w14:paraId="7B7548F2" w14:textId="77777777" w:rsidR="00AC4092" w:rsidRDefault="00AC4092" w:rsidP="00AC4092"/>
    <w:p w14:paraId="0872167A" w14:textId="77777777" w:rsidR="00AC4092" w:rsidRDefault="00AC4092" w:rsidP="00AC4092"/>
    <w:p w14:paraId="566B62AA" w14:textId="77777777" w:rsidR="00AC4092" w:rsidRDefault="00AC4092" w:rsidP="00AC4092"/>
    <w:p w14:paraId="6B9B0F41" w14:textId="77777777" w:rsidR="00AC4092" w:rsidRDefault="00AC4092" w:rsidP="00AC4092"/>
    <w:p w14:paraId="79F297CF" w14:textId="77777777" w:rsidR="00AC4092" w:rsidRDefault="00AC4092" w:rsidP="00AC4092"/>
    <w:p w14:paraId="0289DB3D" w14:textId="5E838CAA" w:rsidR="00AC4092" w:rsidRDefault="00AC4092" w:rsidP="00AC4092">
      <w:r>
        <w:t>Question 14:</w:t>
      </w:r>
    </w:p>
    <w:p w14:paraId="725F9739" w14:textId="71CA17FB" w:rsidR="00AC4092" w:rsidRDefault="00AC4092" w:rsidP="00AC4092">
      <w:r>
        <w:rPr>
          <w:noProof/>
        </w:rPr>
        <w:drawing>
          <wp:inline distT="0" distB="0" distL="0" distR="0" wp14:anchorId="5B39C6D2" wp14:editId="00BFAA2C">
            <wp:extent cx="5943600" cy="4265930"/>
            <wp:effectExtent l="0" t="0" r="0" b="1270"/>
            <wp:docPr id="731271677" name="Picture 14" descr="IELTS Essay: Social Media Presence for Busines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ELTS Essay: Social Media Presence for Businesse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7C688" w14:textId="77777777" w:rsidR="00AC4092" w:rsidRDefault="00AC4092" w:rsidP="00AC4092"/>
    <w:p w14:paraId="0B2D88EE" w14:textId="77777777" w:rsidR="00AC4092" w:rsidRDefault="00AC4092" w:rsidP="00AC4092"/>
    <w:p w14:paraId="04036D85" w14:textId="77777777" w:rsidR="00AC4092" w:rsidRDefault="00AC4092" w:rsidP="00AC4092"/>
    <w:p w14:paraId="50ECBA35" w14:textId="77777777" w:rsidR="00AC4092" w:rsidRDefault="00AC4092" w:rsidP="00AC4092"/>
    <w:p w14:paraId="1F125AD2" w14:textId="77777777" w:rsidR="00AC4092" w:rsidRDefault="00AC4092" w:rsidP="00AC4092"/>
    <w:p w14:paraId="23C55399" w14:textId="77777777" w:rsidR="00AC4092" w:rsidRDefault="00AC4092" w:rsidP="00AC4092"/>
    <w:p w14:paraId="73356C72" w14:textId="77777777" w:rsidR="00AC4092" w:rsidRDefault="00AC4092" w:rsidP="00AC4092"/>
    <w:p w14:paraId="62C48FD6" w14:textId="77777777" w:rsidR="00AC4092" w:rsidRDefault="00AC4092" w:rsidP="00AC4092"/>
    <w:p w14:paraId="04F2359E" w14:textId="77777777" w:rsidR="00AC4092" w:rsidRDefault="00AC4092" w:rsidP="00AC4092"/>
    <w:p w14:paraId="1BD24179" w14:textId="77777777" w:rsidR="00AC4092" w:rsidRDefault="00AC4092" w:rsidP="00AC4092"/>
    <w:p w14:paraId="1AFAF2BF" w14:textId="77777777" w:rsidR="00AC4092" w:rsidRDefault="00AC4092" w:rsidP="00AC4092"/>
    <w:p w14:paraId="26AC8F43" w14:textId="47ECAC0E" w:rsidR="00AC4092" w:rsidRDefault="00AC4092" w:rsidP="00AC4092">
      <w:r>
        <w:lastRenderedPageBreak/>
        <w:t>Question 15:</w:t>
      </w:r>
    </w:p>
    <w:p w14:paraId="2E25B99C" w14:textId="115482B4" w:rsidR="00AC4092" w:rsidRDefault="00AC4092" w:rsidP="00AC4092">
      <w:r>
        <w:rPr>
          <w:noProof/>
        </w:rPr>
        <w:drawing>
          <wp:inline distT="0" distB="0" distL="0" distR="0" wp14:anchorId="4518B9AD" wp14:editId="75371FD7">
            <wp:extent cx="5943600" cy="3343275"/>
            <wp:effectExtent l="0" t="0" r="0" b="9525"/>
            <wp:docPr id="843443732" name="Picture 15" descr="ielts essay oil 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ielts essay oil us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C40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sjA3NjazMDS1MDBU0lEKTi0uzszPAykwrAUAtjgZHCwAAAA="/>
  </w:docVars>
  <w:rsids>
    <w:rsidRoot w:val="00AC4092"/>
    <w:rsid w:val="006713B5"/>
    <w:rsid w:val="00AC4092"/>
    <w:rsid w:val="00B15559"/>
    <w:rsid w:val="00F5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6C04"/>
  <w15:chartTrackingRefBased/>
  <w15:docId w15:val="{6387BA54-FB3A-482D-A804-F8A3A0EE5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6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o Campbell</dc:creator>
  <cp:keywords/>
  <dc:description/>
  <cp:lastModifiedBy>Keino Campbell</cp:lastModifiedBy>
  <cp:revision>1</cp:revision>
  <dcterms:created xsi:type="dcterms:W3CDTF">2023-06-28T12:25:00Z</dcterms:created>
  <dcterms:modified xsi:type="dcterms:W3CDTF">2023-06-28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bd1bd0-b7a5-432d-90bf-4091c3640dd3</vt:lpwstr>
  </property>
</Properties>
</file>